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06F69" w14:textId="1583E227" w:rsidR="00686F22" w:rsidRPr="00160957" w:rsidRDefault="00B86424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B86424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35E3E07A" wp14:editId="28FFC6F1">
            <wp:simplePos x="0" y="0"/>
            <wp:positionH relativeFrom="column">
              <wp:posOffset>3716020</wp:posOffset>
            </wp:positionH>
            <wp:positionV relativeFrom="paragraph">
              <wp:posOffset>-414655</wp:posOffset>
            </wp:positionV>
            <wp:extent cx="3233420" cy="287138"/>
            <wp:effectExtent l="0" t="0" r="0" b="5080"/>
            <wp:wrapNone/>
            <wp:docPr id="995165282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165282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3063" cy="290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 w:rsidRPr="00160957">
        <w:rPr>
          <w:b/>
          <w:color w:val="808080" w:themeColor="background1" w:themeShade="80"/>
          <w:sz w:val="38"/>
        </w:rPr>
        <w:t xml:space="preserve">RAPPORT ANNUEL POUR ORGANISMES À BUT NON LUCRATIF </w:t>
      </w:r>
    </w:p>
    <w:p w14:paraId="11DF0157" w14:textId="49A68D34" w:rsidR="00034EB5" w:rsidRPr="00160957" w:rsidRDefault="00034EB5" w:rsidP="00A32F89">
      <w:pPr>
        <w:rPr>
          <w:b/>
          <w:color w:val="808080" w:themeColor="background1" w:themeShade="80"/>
          <w:sz w:val="36"/>
        </w:rPr>
      </w:pPr>
    </w:p>
    <w:p w14:paraId="33431330" w14:textId="77777777" w:rsidR="00686F22" w:rsidRPr="00160957" w:rsidRDefault="00686F22" w:rsidP="00A32F89"/>
    <w:p w14:paraId="2F43F533" w14:textId="77777777" w:rsidR="00034EB5" w:rsidRPr="00160957" w:rsidRDefault="00034EB5" w:rsidP="00A32F89"/>
    <w:p w14:paraId="5D227A6B" w14:textId="77777777" w:rsidR="00034EB5" w:rsidRPr="00160957" w:rsidRDefault="00034EB5" w:rsidP="00A32F89"/>
    <w:p w14:paraId="0EBF535C" w14:textId="77777777" w:rsidR="00034EB5" w:rsidRPr="00160957" w:rsidRDefault="00034EB5" w:rsidP="00A32F89"/>
    <w:p w14:paraId="5CEDA6E5" w14:textId="77777777" w:rsidR="00034EB5" w:rsidRPr="00160957" w:rsidRDefault="009E5E1B" w:rsidP="00034EB5">
      <w:pPr>
        <w:pStyle w:val="NoSpacing"/>
        <w:spacing w:after="100" w:afterAutospacing="1"/>
        <w:rPr>
          <w:rFonts w:ascii="Century Gothic" w:eastAsiaTheme="minorEastAsia" w:hAnsi="Century Gothic"/>
          <w:color w:val="222A35" w:themeColor="text2" w:themeShade="80"/>
          <w:sz w:val="72"/>
          <w:szCs w:val="72"/>
        </w:rPr>
      </w:pPr>
      <w:r w:rsidRPr="00160957">
        <w:rPr>
          <w:rFonts w:ascii="Century Gothic" w:eastAsiaTheme="minorEastAsia" w:hAnsi="Century Gothic"/>
          <w:color w:val="222A35" w:themeColor="text2" w:themeShade="80"/>
          <w:sz w:val="72"/>
        </w:rPr>
        <w:t>RAPPORT ANNUEL</w:t>
      </w:r>
    </w:p>
    <w:p w14:paraId="24287B0E" w14:textId="77777777" w:rsidR="00034EB5" w:rsidRPr="00160957" w:rsidRDefault="009E5E1B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  <w:r w:rsidRPr="00160957">
        <w:rPr>
          <w:rFonts w:ascii="Century Gothic" w:eastAsiaTheme="minorEastAsia" w:hAnsi="Century Gothic"/>
          <w:color w:val="44546A" w:themeColor="text2"/>
          <w:sz w:val="48"/>
        </w:rPr>
        <w:t>NOM DE L’ORGANISATION</w:t>
      </w:r>
    </w:p>
    <w:p w14:paraId="40059616" w14:textId="77777777" w:rsidR="00D6490B" w:rsidRPr="00160957" w:rsidRDefault="00D6490B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315BA734" w14:textId="77777777" w:rsidR="00034EB5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00/00/0000</w:t>
      </w:r>
    </w:p>
    <w:p w14:paraId="242A4E3C" w14:textId="77777777" w:rsidR="000430F0" w:rsidRPr="00160957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06080D32" w14:textId="77777777" w:rsidR="000430F0" w:rsidRPr="00160957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Adresse physique complète</w:t>
      </w:r>
    </w:p>
    <w:p w14:paraId="7DEEEFE2" w14:textId="77777777" w:rsidR="00686F22" w:rsidRPr="00160957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Adresse postale complète (si différente de l’adresse physique)</w:t>
      </w:r>
    </w:p>
    <w:p w14:paraId="52759E32" w14:textId="77777777" w:rsidR="0054715F" w:rsidRPr="00160957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Téléphone de contact</w:t>
      </w:r>
    </w:p>
    <w:p w14:paraId="0542CFFD" w14:textId="77777777" w:rsidR="0054715F" w:rsidRPr="00160957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Site Web</w:t>
      </w:r>
    </w:p>
    <w:p w14:paraId="6F31DEFF" w14:textId="77777777" w:rsidR="00686F22" w:rsidRPr="00160957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160957">
        <w:rPr>
          <w:rFonts w:ascii="Century Gothic" w:eastAsiaTheme="minorEastAsia" w:hAnsi="Century Gothic"/>
          <w:color w:val="44546A" w:themeColor="text2"/>
          <w:sz w:val="28"/>
        </w:rPr>
        <w:t>Adresse e-mail</w:t>
      </w:r>
    </w:p>
    <w:p w14:paraId="6744BE6B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349EA5C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5B09CF1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381BB5D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2FDDB9D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FDF0766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A2BCD70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D75256A" w14:textId="77777777" w:rsidR="00686F22" w:rsidRPr="00160957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2294AA4" w14:textId="77777777" w:rsidR="00034EB5" w:rsidRPr="00160957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p w14:paraId="35216E70" w14:textId="77777777" w:rsidR="00034EB5" w:rsidRPr="00160957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p w14:paraId="5E969813" w14:textId="77777777" w:rsidR="00A32F89" w:rsidRPr="00160957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225"/>
        <w:gridCol w:w="2636"/>
        <w:gridCol w:w="1035"/>
        <w:gridCol w:w="3419"/>
        <w:gridCol w:w="617"/>
        <w:gridCol w:w="1564"/>
      </w:tblGrid>
      <w:tr w:rsidR="00A32F89" w:rsidRPr="00160957" w14:paraId="357E4BF1" w14:textId="77777777" w:rsidTr="00A32F89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255057D" w14:textId="77777777" w:rsidR="00A32F89" w:rsidRPr="00160957" w:rsidRDefault="00A32F89" w:rsidP="00A32F89">
            <w:pPr>
              <w:spacing w:after="0"/>
              <w:rPr>
                <w:b/>
                <w:sz w:val="16"/>
              </w:rPr>
            </w:pPr>
            <w:r w:rsidRPr="00160957">
              <w:rPr>
                <w:b/>
                <w:sz w:val="16"/>
              </w:rPr>
              <w:t>PRÉPARÉ PAR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2C07E87" w14:textId="77777777" w:rsidR="00A32F89" w:rsidRPr="00160957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DC2CD05" w14:textId="77777777" w:rsidR="00A32F89" w:rsidRPr="00160957" w:rsidRDefault="00A32F89" w:rsidP="00A32F89">
            <w:pPr>
              <w:spacing w:after="0"/>
              <w:rPr>
                <w:b/>
                <w:sz w:val="16"/>
              </w:rPr>
            </w:pPr>
            <w:r w:rsidRPr="00160957">
              <w:rPr>
                <w:b/>
                <w:sz w:val="16"/>
              </w:rPr>
              <w:t>FONCTION</w:t>
            </w:r>
          </w:p>
        </w:tc>
        <w:tc>
          <w:tcPr>
            <w:tcW w:w="166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4019B3" w14:textId="77777777" w:rsidR="00A32F89" w:rsidRPr="00160957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726BC8C" w14:textId="77777777" w:rsidR="00A32F89" w:rsidRPr="00160957" w:rsidRDefault="00A32F89" w:rsidP="00A32F89">
            <w:pPr>
              <w:spacing w:after="0"/>
              <w:rPr>
                <w:b/>
                <w:sz w:val="16"/>
              </w:rPr>
            </w:pPr>
            <w:r w:rsidRPr="00160957">
              <w:rPr>
                <w:b/>
                <w:sz w:val="16"/>
              </w:rPr>
              <w:t>DATE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41C1C81" w14:textId="77777777" w:rsidR="00A32F89" w:rsidRPr="00160957" w:rsidRDefault="00A32F89" w:rsidP="00A32F89">
            <w:pPr>
              <w:spacing w:after="0"/>
            </w:pPr>
          </w:p>
        </w:tc>
      </w:tr>
      <w:tr w:rsidR="00A32F89" w:rsidRPr="00160957" w14:paraId="29876886" w14:textId="77777777" w:rsidTr="00A32F89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934368A" w14:textId="77777777" w:rsidR="00A32F89" w:rsidRPr="00160957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 w:rsidRPr="00160957"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31D2BBD" w14:textId="77777777" w:rsidR="00A32F89" w:rsidRPr="00160957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123E92C" w14:textId="77777777" w:rsidR="00A32F89" w:rsidRPr="00160957" w:rsidRDefault="00A32F89" w:rsidP="00A32F89">
            <w:pPr>
              <w:spacing w:after="0"/>
              <w:rPr>
                <w:b/>
                <w:sz w:val="16"/>
              </w:rPr>
            </w:pPr>
            <w:r w:rsidRPr="00160957"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66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9B50C09" w14:textId="77777777" w:rsidR="00A32F89" w:rsidRPr="00160957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519B80F2" w14:textId="77777777" w:rsidR="00A32F89" w:rsidRPr="00160957" w:rsidRDefault="00A32F89" w:rsidP="00A32F89">
            <w:pPr>
              <w:spacing w:after="0"/>
              <w:rPr>
                <w:b/>
                <w:sz w:val="16"/>
              </w:rPr>
            </w:pPr>
            <w:r w:rsidRPr="00160957"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5AEAF49" w14:textId="77777777" w:rsidR="00A32F89" w:rsidRPr="00160957" w:rsidRDefault="00A32F89" w:rsidP="00A32F89">
            <w:pPr>
              <w:spacing w:after="0"/>
            </w:pPr>
          </w:p>
        </w:tc>
      </w:tr>
    </w:tbl>
    <w:p w14:paraId="4AC1B0D3" w14:textId="77777777" w:rsidR="00A32F89" w:rsidRPr="00160957" w:rsidRDefault="00A32F89" w:rsidP="00A32F89"/>
    <w:p w14:paraId="03A967D2" w14:textId="77777777" w:rsidR="00CB693F" w:rsidRPr="00160957" w:rsidRDefault="00CB693F" w:rsidP="00C805C2">
      <w:pPr>
        <w:spacing w:line="240" w:lineRule="auto"/>
        <w:rPr>
          <w:rFonts w:cs="Century Gothic"/>
          <w:caps/>
          <w:color w:val="595959" w:themeColor="text1" w:themeTint="A6"/>
          <w:szCs w:val="20"/>
        </w:rPr>
      </w:pPr>
    </w:p>
    <w:p w14:paraId="15009C9D" w14:textId="77777777" w:rsidR="00A32F89" w:rsidRPr="00160957" w:rsidRDefault="00A32F89" w:rsidP="00A32F89">
      <w:pPr>
        <w:sectPr w:rsidR="00A32F89" w:rsidRPr="00160957" w:rsidSect="000F557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384E4C9" w14:textId="77777777" w:rsidR="0027725D" w:rsidRPr="00160957" w:rsidRDefault="0027725D" w:rsidP="00397870">
          <w:pPr>
            <w:pStyle w:val="TOCHeading"/>
            <w:spacing w:line="360" w:lineRule="auto"/>
            <w:rPr>
              <w:rFonts w:ascii="Century Gothic" w:eastAsiaTheme="majorEastAsia" w:hAnsi="Century Gothic" w:cstheme="minorHAnsi"/>
              <w:color w:val="808080" w:themeColor="background1" w:themeShade="80"/>
              <w:sz w:val="18"/>
              <w:szCs w:val="18"/>
            </w:rPr>
          </w:pPr>
          <w:r w:rsidRPr="00160957">
            <w:rPr>
              <w:rFonts w:ascii="Century Gothic" w:eastAsiaTheme="majorEastAsia" w:hAnsi="Century Gothic" w:cstheme="majorBidi"/>
              <w:color w:val="808080" w:themeColor="background1" w:themeShade="80"/>
              <w:sz w:val="28"/>
            </w:rPr>
            <w:t>Table des matières</w:t>
          </w:r>
        </w:p>
        <w:p w14:paraId="21033912" w14:textId="666BCD87" w:rsidR="00160957" w:rsidRPr="00160957" w:rsidRDefault="0027725D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r w:rsidRPr="00160957">
            <w:rPr>
              <w:b/>
              <w:bCs/>
              <w:szCs w:val="20"/>
            </w:rPr>
            <w:fldChar w:fldCharType="begin"/>
          </w:r>
          <w:r w:rsidRPr="00160957">
            <w:rPr>
              <w:b/>
              <w:bCs/>
              <w:szCs w:val="20"/>
            </w:rPr>
            <w:instrText xml:space="preserve"> TOC \o "1-3" \h \z \u </w:instrText>
          </w:r>
          <w:r w:rsidRPr="00160957">
            <w:rPr>
              <w:b/>
              <w:bCs/>
              <w:szCs w:val="20"/>
            </w:rPr>
            <w:fldChar w:fldCharType="separate"/>
          </w:r>
          <w:hyperlink w:anchor="_Toc146470038" w:history="1">
            <w:r w:rsidR="00160957" w:rsidRPr="00160957">
              <w:rPr>
                <w:rStyle w:val="Hyperlink"/>
                <w:noProof/>
              </w:rPr>
              <w:t>1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RÉSUMÉ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38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3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13B11CBE" w14:textId="09577AA2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39" w:history="1">
            <w:r w:rsidR="00160957" w:rsidRPr="00160957">
              <w:rPr>
                <w:rStyle w:val="Hyperlink"/>
                <w:noProof/>
              </w:rPr>
              <w:t>2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ÉNONCÉ DE MISSION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39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4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0CA85727" w14:textId="01756C69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40" w:history="1">
            <w:r w:rsidR="00160957" w:rsidRPr="00160957">
              <w:rPr>
                <w:rStyle w:val="Hyperlink"/>
                <w:noProof/>
              </w:rPr>
              <w:t>3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RÉALISATIONS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40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5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31243A80" w14:textId="167DC105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41" w:history="1">
            <w:r w:rsidR="00160957" w:rsidRPr="00160957">
              <w:rPr>
                <w:rStyle w:val="Hyperlink"/>
                <w:noProof/>
              </w:rPr>
              <w:t>4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RÉCITS D’IMPACT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41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6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55E51757" w14:textId="2E294C5A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42" w:history="1">
            <w:r w:rsidR="00160957" w:rsidRPr="00160957">
              <w:rPr>
                <w:rStyle w:val="Hyperlink"/>
                <w:noProof/>
              </w:rPr>
              <w:t>5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DONNÉES FINANCIÈRES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42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7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50BD5273" w14:textId="3AECF7F6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43" w:history="1">
            <w:r w:rsidR="00160957" w:rsidRPr="00160957">
              <w:rPr>
                <w:rStyle w:val="Hyperlink"/>
                <w:noProof/>
              </w:rPr>
              <w:t>6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LISTE DES DONATEURS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43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8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0A10EA8F" w14:textId="64DB185B" w:rsidR="00160957" w:rsidRPr="0016095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70044" w:history="1">
            <w:r w:rsidR="00160957" w:rsidRPr="00160957">
              <w:rPr>
                <w:rStyle w:val="Hyperlink"/>
                <w:noProof/>
              </w:rPr>
              <w:t>7.</w:t>
            </w:r>
            <w:r w:rsidR="00160957" w:rsidRPr="00160957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160957" w:rsidRPr="00160957">
              <w:rPr>
                <w:rStyle w:val="Hyperlink"/>
                <w:noProof/>
              </w:rPr>
              <w:t>CONCLUSION</w:t>
            </w:r>
            <w:r w:rsidR="00160957" w:rsidRPr="00160957">
              <w:rPr>
                <w:noProof/>
                <w:webHidden/>
              </w:rPr>
              <w:tab/>
            </w:r>
            <w:r w:rsidR="00160957" w:rsidRPr="00160957">
              <w:rPr>
                <w:noProof/>
                <w:webHidden/>
              </w:rPr>
              <w:fldChar w:fldCharType="begin"/>
            </w:r>
            <w:r w:rsidR="00160957" w:rsidRPr="00160957">
              <w:rPr>
                <w:noProof/>
                <w:webHidden/>
              </w:rPr>
              <w:instrText xml:space="preserve"> PAGEREF _Toc146470044 \h </w:instrText>
            </w:r>
            <w:r w:rsidR="00160957" w:rsidRPr="00160957">
              <w:rPr>
                <w:noProof/>
                <w:webHidden/>
              </w:rPr>
            </w:r>
            <w:r w:rsidR="00160957" w:rsidRPr="00160957">
              <w:rPr>
                <w:noProof/>
                <w:webHidden/>
              </w:rPr>
              <w:fldChar w:fldCharType="separate"/>
            </w:r>
            <w:r w:rsidR="00160957" w:rsidRPr="00160957">
              <w:rPr>
                <w:noProof/>
                <w:webHidden/>
              </w:rPr>
              <w:t>9</w:t>
            </w:r>
            <w:r w:rsidR="00160957" w:rsidRPr="00160957">
              <w:rPr>
                <w:noProof/>
                <w:webHidden/>
              </w:rPr>
              <w:fldChar w:fldCharType="end"/>
            </w:r>
          </w:hyperlink>
        </w:p>
        <w:p w14:paraId="67509F75" w14:textId="46032F30" w:rsidR="0027725D" w:rsidRPr="00160957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160957">
            <w:rPr>
              <w:b/>
              <w:bCs/>
              <w:szCs w:val="20"/>
            </w:rPr>
            <w:fldChar w:fldCharType="end"/>
          </w:r>
        </w:p>
      </w:sdtContent>
    </w:sdt>
    <w:p w14:paraId="1B024BB5" w14:textId="77777777" w:rsidR="00692B21" w:rsidRPr="00160957" w:rsidRDefault="00692B21" w:rsidP="00C805C2">
      <w:pPr>
        <w:spacing w:line="240" w:lineRule="auto"/>
        <w:rPr>
          <w:szCs w:val="20"/>
        </w:rPr>
      </w:pPr>
    </w:p>
    <w:p w14:paraId="421F306D" w14:textId="77777777" w:rsidR="00CA7A2A" w:rsidRPr="00160957" w:rsidRDefault="00CA7A2A" w:rsidP="008721D7">
      <w:pPr>
        <w:pStyle w:val="Heading1"/>
        <w:spacing w:line="240" w:lineRule="auto"/>
        <w:rPr>
          <w:szCs w:val="28"/>
        </w:rPr>
        <w:sectPr w:rsidR="00CA7A2A" w:rsidRPr="00160957" w:rsidSect="000F557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19EFD" w14:textId="77777777" w:rsidR="008721D7" w:rsidRPr="00160957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470038"/>
      <w:r w:rsidRPr="00160957">
        <w:lastRenderedPageBreak/>
        <w:t>RÉSUMÉ</w:t>
      </w:r>
      <w:bookmarkEnd w:id="0"/>
    </w:p>
    <w:p w14:paraId="0A8D1E24" w14:textId="77777777" w:rsidR="008D12CF" w:rsidRPr="00160957" w:rsidRDefault="009E5E1B" w:rsidP="007D0B2B">
      <w:pPr>
        <w:spacing w:line="276" w:lineRule="auto"/>
      </w:pPr>
      <w:r w:rsidRPr="00160957">
        <w:t xml:space="preserve"> </w:t>
      </w:r>
    </w:p>
    <w:p w14:paraId="62C9F077" w14:textId="77777777" w:rsidR="008D12CF" w:rsidRPr="00160957" w:rsidRDefault="008D12CF" w:rsidP="008D12CF"/>
    <w:p w14:paraId="781AF791" w14:textId="77777777" w:rsidR="008D12CF" w:rsidRPr="00160957" w:rsidRDefault="008D12CF" w:rsidP="008D12CF">
      <w:pPr>
        <w:sectPr w:rsidR="008D12CF" w:rsidRPr="00160957" w:rsidSect="000F557A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3D987CEC" w14:textId="77777777" w:rsidR="00112F9D" w:rsidRPr="00160957" w:rsidRDefault="009E5E1B" w:rsidP="008A6212">
      <w:pPr>
        <w:pStyle w:val="Heading1"/>
        <w:numPr>
          <w:ilvl w:val="0"/>
          <w:numId w:val="1"/>
        </w:numPr>
      </w:pPr>
      <w:bookmarkStart w:id="1" w:name="_Toc146470039"/>
      <w:r w:rsidRPr="00160957">
        <w:lastRenderedPageBreak/>
        <w:t>ÉNONCÉ DE MISSION</w:t>
      </w:r>
      <w:bookmarkEnd w:id="1"/>
    </w:p>
    <w:p w14:paraId="1DFD3E55" w14:textId="77777777" w:rsidR="008C63C4" w:rsidRPr="00160957" w:rsidRDefault="009E5E1B" w:rsidP="008C63C4">
      <w:r w:rsidRPr="00160957">
        <w:t xml:space="preserve"> </w:t>
      </w:r>
    </w:p>
    <w:p w14:paraId="174CF921" w14:textId="77777777" w:rsidR="00880348" w:rsidRPr="00160957" w:rsidRDefault="00880348" w:rsidP="00FA651C">
      <w:pPr>
        <w:sectPr w:rsidR="00880348" w:rsidRPr="00160957" w:rsidSect="000F557A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7EFE2DF1" w14:textId="77777777" w:rsidR="00F67517" w:rsidRPr="00160957" w:rsidRDefault="009E5E1B" w:rsidP="00C805C2">
      <w:pPr>
        <w:pStyle w:val="Heading1"/>
        <w:numPr>
          <w:ilvl w:val="0"/>
          <w:numId w:val="1"/>
        </w:numPr>
        <w:spacing w:line="240" w:lineRule="auto"/>
      </w:pPr>
      <w:bookmarkStart w:id="2" w:name="_Toc146470040"/>
      <w:r w:rsidRPr="00160957">
        <w:lastRenderedPageBreak/>
        <w:t>RÉALISATIONS</w:t>
      </w:r>
      <w:bookmarkEnd w:id="2"/>
    </w:p>
    <w:p w14:paraId="78357746" w14:textId="77777777" w:rsidR="003E00DF" w:rsidRPr="00160957" w:rsidRDefault="003E00DF" w:rsidP="00C805C2">
      <w:pPr>
        <w:spacing w:line="240" w:lineRule="auto"/>
        <w:rPr>
          <w:iCs/>
          <w:szCs w:val="20"/>
        </w:rPr>
      </w:pPr>
    </w:p>
    <w:p w14:paraId="362DBAE1" w14:textId="77777777" w:rsidR="003E00DF" w:rsidRPr="00160957" w:rsidRDefault="003E00DF" w:rsidP="00C805C2">
      <w:pPr>
        <w:spacing w:line="240" w:lineRule="auto"/>
        <w:rPr>
          <w:iCs/>
          <w:szCs w:val="20"/>
        </w:rPr>
        <w:sectPr w:rsidR="003E00DF" w:rsidRPr="00160957" w:rsidSect="000F557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672CB9" w14:textId="77777777" w:rsidR="00D6357C" w:rsidRPr="00160957" w:rsidRDefault="009E5E1B" w:rsidP="00D6357C">
      <w:pPr>
        <w:pStyle w:val="Heading1"/>
        <w:numPr>
          <w:ilvl w:val="0"/>
          <w:numId w:val="1"/>
        </w:numPr>
      </w:pPr>
      <w:bookmarkStart w:id="3" w:name="_Toc146470041"/>
      <w:r w:rsidRPr="00160957">
        <w:lastRenderedPageBreak/>
        <w:t>RÉCITS D’IMPACT</w:t>
      </w:r>
      <w:bookmarkEnd w:id="3"/>
    </w:p>
    <w:p w14:paraId="782B66A8" w14:textId="77777777" w:rsidR="0086587F" w:rsidRPr="00160957" w:rsidRDefault="009E5E1B" w:rsidP="0086587F">
      <w:r w:rsidRPr="00160957">
        <w:t xml:space="preserve"> </w:t>
      </w:r>
    </w:p>
    <w:p w14:paraId="340E36BD" w14:textId="77777777" w:rsidR="008D12CF" w:rsidRPr="00160957" w:rsidRDefault="008D12CF" w:rsidP="0086587F"/>
    <w:p w14:paraId="2056C64E" w14:textId="77777777" w:rsidR="009E5E1B" w:rsidRPr="00160957" w:rsidRDefault="009E5E1B" w:rsidP="00C805C2">
      <w:pPr>
        <w:spacing w:line="240" w:lineRule="auto"/>
        <w:rPr>
          <w:iCs/>
          <w:szCs w:val="20"/>
        </w:rPr>
        <w:sectPr w:rsidR="009E5E1B" w:rsidRPr="00160957" w:rsidSect="000F557A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3C02696A" w14:textId="77777777" w:rsidR="009E5E1B" w:rsidRPr="00160957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4" w:name="_Toc146470042"/>
      <w:r w:rsidRPr="00160957">
        <w:lastRenderedPageBreak/>
        <w:t>DONNÉES FINANCIÈRES</w:t>
      </w:r>
      <w:bookmarkEnd w:id="4"/>
    </w:p>
    <w:p w14:paraId="4392E17F" w14:textId="77777777" w:rsidR="009E5E1B" w:rsidRPr="00160957" w:rsidRDefault="009E5E1B" w:rsidP="009E5E1B">
      <w:r w:rsidRPr="00160957">
        <w:t xml:space="preserve">Fournissez une répartition financière détaillée.  Insérez des données ou une capture d’écran du modèle Smartsheet proposant un « Aperçu des finances des organismes à but non lucratif ». </w:t>
      </w:r>
    </w:p>
    <w:p w14:paraId="74E1A4BE" w14:textId="77777777" w:rsidR="009E5E1B" w:rsidRPr="00160957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RPr="00160957" w:rsidSect="000F557A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0F7A048A" w14:textId="77777777" w:rsidR="0079215D" w:rsidRPr="00160957" w:rsidRDefault="009E5E1B" w:rsidP="00C2641E">
      <w:pPr>
        <w:pStyle w:val="Heading1"/>
        <w:numPr>
          <w:ilvl w:val="0"/>
          <w:numId w:val="1"/>
        </w:numPr>
        <w:spacing w:line="240" w:lineRule="auto"/>
      </w:pPr>
      <w:bookmarkStart w:id="5" w:name="_Toc146470043"/>
      <w:r w:rsidRPr="00160957">
        <w:lastRenderedPageBreak/>
        <w:t>LISTE DES DONATEURS</w:t>
      </w:r>
      <w:bookmarkEnd w:id="5"/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465"/>
        <w:gridCol w:w="2848"/>
      </w:tblGrid>
      <w:tr w:rsidR="0086587F" w:rsidRPr="00160957" w14:paraId="0C64E01B" w14:textId="77777777" w:rsidTr="009E5E1B">
        <w:trPr>
          <w:trHeight w:val="432"/>
        </w:trPr>
        <w:tc>
          <w:tcPr>
            <w:tcW w:w="7465" w:type="dxa"/>
            <w:shd w:val="clear" w:color="auto" w:fill="EAEEF3"/>
            <w:vAlign w:val="center"/>
          </w:tcPr>
          <w:p w14:paraId="570CCAD1" w14:textId="77777777" w:rsidR="0086587F" w:rsidRPr="00160957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60957">
              <w:rPr>
                <w:b/>
                <w:sz w:val="18"/>
              </w:rPr>
              <w:t>NOM DU DONATEUR</w:t>
            </w:r>
          </w:p>
        </w:tc>
        <w:tc>
          <w:tcPr>
            <w:tcW w:w="2848" w:type="dxa"/>
            <w:shd w:val="clear" w:color="auto" w:fill="EAEEF3"/>
            <w:vAlign w:val="center"/>
          </w:tcPr>
          <w:p w14:paraId="20CDA5F8" w14:textId="77777777" w:rsidR="0086587F" w:rsidRPr="00160957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160957">
              <w:rPr>
                <w:b/>
                <w:sz w:val="18"/>
              </w:rPr>
              <w:t>MONTANT/NIVEAU</w:t>
            </w:r>
          </w:p>
        </w:tc>
      </w:tr>
      <w:tr w:rsidR="0086587F" w:rsidRPr="00160957" w14:paraId="739EA3E5" w14:textId="77777777" w:rsidTr="009E5E1B">
        <w:trPr>
          <w:trHeight w:val="576"/>
        </w:trPr>
        <w:tc>
          <w:tcPr>
            <w:tcW w:w="7465" w:type="dxa"/>
            <w:shd w:val="clear" w:color="auto" w:fill="auto"/>
            <w:vAlign w:val="center"/>
          </w:tcPr>
          <w:p w14:paraId="14F62A74" w14:textId="77777777" w:rsidR="0086587F" w:rsidRPr="00160957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848" w:type="dxa"/>
            <w:shd w:val="clear" w:color="auto" w:fill="auto"/>
            <w:vAlign w:val="center"/>
          </w:tcPr>
          <w:p w14:paraId="42C751EC" w14:textId="77777777" w:rsidR="0086587F" w:rsidRPr="00160957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160957" w14:paraId="7456588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8028E3D" w14:textId="77777777" w:rsidR="0086587F" w:rsidRPr="00160957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517925B" w14:textId="77777777" w:rsidR="0086587F" w:rsidRPr="00160957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3350807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F8EA748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EB43B38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1ED34C78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325CA2F4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6E4490D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217105A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B295BC8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CB2C65E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4F07F4C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7F1A02C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9A71AE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6A8857B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F475F72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02585BB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6D6C32C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B9AAA6E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88FD5A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242B3EE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AE5926D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42F4308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44B642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A1827B0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BB75EA1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6F74A9E7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F24AD16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D10FADC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4F8F770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9A6F6E8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55B0304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383A02F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4DD67227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36E632DC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1E5691E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4902D19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A1EE57C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1E221D1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A271151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D0538D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10F7B88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DC3DA06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D8FCEA6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0FCBD19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A6F0769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07BFDFE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160957" w14:paraId="7D07BF1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93553CC" w14:textId="77777777" w:rsidR="009E5E1B" w:rsidRPr="00160957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DDC71D5" w14:textId="77777777" w:rsidR="009E5E1B" w:rsidRPr="00160957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160957" w14:paraId="7EB712D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D3B80FF" w14:textId="77777777" w:rsidR="0086587F" w:rsidRPr="00160957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ED078CC" w14:textId="77777777" w:rsidR="0086587F" w:rsidRPr="00160957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160957" w14:paraId="00745F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505B5936" w14:textId="77777777" w:rsidR="0086587F" w:rsidRPr="00160957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7A5DFB" w14:textId="77777777" w:rsidR="0086587F" w:rsidRPr="00160957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B832169" w14:textId="77777777" w:rsidR="009E5E1B" w:rsidRPr="00160957" w:rsidRDefault="009E5E1B" w:rsidP="0086587F">
      <w:pPr>
        <w:sectPr w:rsidR="009E5E1B" w:rsidRPr="00160957" w:rsidSect="000F557A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40A5638E" w14:textId="77777777" w:rsidR="009E5E1B" w:rsidRPr="00160957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6" w:name="_Toc146470044"/>
      <w:r w:rsidRPr="00160957">
        <w:lastRenderedPageBreak/>
        <w:t>CONCLUSION</w:t>
      </w:r>
      <w:bookmarkEnd w:id="6"/>
    </w:p>
    <w:p w14:paraId="23E91C96" w14:textId="77777777" w:rsidR="009E5E1B" w:rsidRPr="00160957" w:rsidRDefault="009E5E1B" w:rsidP="009E5E1B">
      <w:r w:rsidRPr="00160957">
        <w:t xml:space="preserve"> </w:t>
      </w:r>
    </w:p>
    <w:p w14:paraId="40FA6821" w14:textId="77777777" w:rsidR="0086587F" w:rsidRPr="00160957" w:rsidRDefault="0086587F" w:rsidP="0086587F"/>
    <w:p w14:paraId="61799852" w14:textId="77777777" w:rsidR="0079215D" w:rsidRPr="00160957" w:rsidRDefault="0079215D" w:rsidP="00C805C2">
      <w:pPr>
        <w:spacing w:line="240" w:lineRule="auto"/>
        <w:rPr>
          <w:i/>
          <w:szCs w:val="20"/>
        </w:rPr>
      </w:pPr>
    </w:p>
    <w:p w14:paraId="10D575EE" w14:textId="77777777" w:rsidR="000B0D07" w:rsidRPr="00160957" w:rsidRDefault="000B0D07" w:rsidP="00C805C2">
      <w:pPr>
        <w:spacing w:line="240" w:lineRule="auto"/>
        <w:rPr>
          <w:i/>
          <w:szCs w:val="20"/>
        </w:rPr>
        <w:sectPr w:rsidR="000B0D07" w:rsidRPr="00160957" w:rsidSect="000F557A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819F3C4" w14:textId="77777777" w:rsidR="000B0D07" w:rsidRPr="00160957" w:rsidRDefault="000B0D07" w:rsidP="00C805C2">
      <w:pPr>
        <w:spacing w:line="240" w:lineRule="auto"/>
        <w:rPr>
          <w:i/>
          <w:szCs w:val="20"/>
        </w:rPr>
      </w:pPr>
    </w:p>
    <w:p w14:paraId="46A98AE8" w14:textId="77777777" w:rsidR="000B0D07" w:rsidRPr="0016095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160957" w14:paraId="16B578A0" w14:textId="77777777" w:rsidTr="006A0235">
        <w:trPr>
          <w:trHeight w:val="3002"/>
        </w:trPr>
        <w:tc>
          <w:tcPr>
            <w:tcW w:w="9662" w:type="dxa"/>
          </w:tcPr>
          <w:p w14:paraId="7142C4EA" w14:textId="77777777" w:rsidR="00015290" w:rsidRPr="00160957" w:rsidRDefault="00015290" w:rsidP="00015290">
            <w:pPr>
              <w:rPr>
                <w:b/>
              </w:rPr>
            </w:pPr>
          </w:p>
          <w:p w14:paraId="29892EA9" w14:textId="77777777" w:rsidR="00A64F9A" w:rsidRPr="00160957" w:rsidRDefault="00A64F9A" w:rsidP="006C6E43">
            <w:pPr>
              <w:jc w:val="center"/>
              <w:rPr>
                <w:b/>
              </w:rPr>
            </w:pPr>
            <w:r w:rsidRPr="00160957">
              <w:rPr>
                <w:b/>
              </w:rPr>
              <w:t>EXCLUSION DE RESPONSABILITÉ</w:t>
            </w:r>
          </w:p>
          <w:p w14:paraId="0ECFC138" w14:textId="77777777" w:rsidR="00A64F9A" w:rsidRPr="00160957" w:rsidRDefault="00A64F9A" w:rsidP="006C6E43"/>
          <w:p w14:paraId="5334412F" w14:textId="77777777" w:rsidR="00A64F9A" w:rsidRPr="00160957" w:rsidRDefault="00A64F9A" w:rsidP="006C6E43">
            <w:pPr>
              <w:spacing w:line="276" w:lineRule="auto"/>
            </w:pPr>
            <w:r w:rsidRPr="00160957"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AE14FB7" w14:textId="77777777" w:rsidR="00A64F9A" w:rsidRPr="00160957" w:rsidRDefault="00A64F9A" w:rsidP="00C805C2">
      <w:pPr>
        <w:spacing w:line="240" w:lineRule="auto"/>
        <w:rPr>
          <w:szCs w:val="20"/>
        </w:rPr>
      </w:pPr>
    </w:p>
    <w:sectPr w:rsidR="00A64F9A" w:rsidRPr="00160957" w:rsidSect="000F557A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164F4" w14:textId="77777777" w:rsidR="000F557A" w:rsidRPr="00160957" w:rsidRDefault="000F557A" w:rsidP="00480F66">
      <w:pPr>
        <w:spacing w:after="0" w:line="240" w:lineRule="auto"/>
      </w:pPr>
      <w:r w:rsidRPr="00160957">
        <w:separator/>
      </w:r>
    </w:p>
  </w:endnote>
  <w:endnote w:type="continuationSeparator" w:id="0">
    <w:p w14:paraId="4012A9FB" w14:textId="77777777" w:rsidR="000F557A" w:rsidRPr="00160957" w:rsidRDefault="000F557A" w:rsidP="00480F66">
      <w:pPr>
        <w:spacing w:after="0" w:line="240" w:lineRule="auto"/>
      </w:pPr>
      <w:r w:rsidRPr="0016095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24D86" w14:textId="77777777" w:rsidR="00874E1E" w:rsidRPr="00160957" w:rsidRDefault="00874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4C8E" w14:textId="77777777" w:rsidR="006C6E43" w:rsidRPr="00160957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160957">
      <w:rPr>
        <w:bCs/>
      </w:rPr>
      <w:tab/>
    </w:r>
    <w:r w:rsidRPr="00160957">
      <w:rPr>
        <w:bCs/>
      </w:rPr>
      <w:tab/>
    </w:r>
    <w:r w:rsidRPr="00160957">
      <w:t xml:space="preserve">Page </w:t>
    </w:r>
    <w:r w:rsidRPr="00160957">
      <w:rPr>
        <w:bCs/>
      </w:rPr>
      <w:fldChar w:fldCharType="begin"/>
    </w:r>
    <w:r w:rsidRPr="00160957">
      <w:rPr>
        <w:bCs/>
      </w:rPr>
      <w:instrText xml:space="preserve"> PAGE  \* Arabic  \* MERGEFORMAT </w:instrText>
    </w:r>
    <w:r w:rsidRPr="00160957">
      <w:rPr>
        <w:bCs/>
      </w:rPr>
      <w:fldChar w:fldCharType="separate"/>
    </w:r>
    <w:r w:rsidRPr="00160957">
      <w:t>3</w:t>
    </w:r>
    <w:r w:rsidRPr="00160957">
      <w:rPr>
        <w:bCs/>
      </w:rPr>
      <w:fldChar w:fldCharType="end"/>
    </w:r>
    <w:r w:rsidRPr="00160957">
      <w:t xml:space="preserve"> sur </w:t>
    </w:r>
    <w:r w:rsidRPr="00160957">
      <w:rPr>
        <w:bCs/>
      </w:rPr>
      <w:fldChar w:fldCharType="begin"/>
    </w:r>
    <w:r w:rsidRPr="00160957">
      <w:rPr>
        <w:bCs/>
      </w:rPr>
      <w:instrText xml:space="preserve"> NUMPAGES  \* Arabic  \* MERGEFORMAT </w:instrText>
    </w:r>
    <w:r w:rsidRPr="00160957">
      <w:rPr>
        <w:bCs/>
      </w:rPr>
      <w:fldChar w:fldCharType="separate"/>
    </w:r>
    <w:r w:rsidRPr="00160957">
      <w:t>9</w:t>
    </w:r>
    <w:r w:rsidRPr="00160957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E5570" w14:textId="77777777" w:rsidR="006C6E43" w:rsidRPr="00160957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 w:rsidRPr="00160957">
      <w:rPr>
        <w:bCs/>
      </w:rPr>
      <w:tab/>
    </w:r>
    <w:r w:rsidRPr="00160957">
      <w:rPr>
        <w:bCs/>
      </w:rPr>
      <w:tab/>
    </w:r>
    <w:r w:rsidRPr="00160957">
      <w:t>Page </w:t>
    </w:r>
    <w:r w:rsidRPr="00160957">
      <w:rPr>
        <w:bCs/>
      </w:rPr>
      <w:fldChar w:fldCharType="begin"/>
    </w:r>
    <w:r w:rsidRPr="00160957">
      <w:rPr>
        <w:bCs/>
      </w:rPr>
      <w:instrText xml:space="preserve"> PAGE  \* Arabic  \* MERGEFORMAT </w:instrText>
    </w:r>
    <w:r w:rsidRPr="00160957">
      <w:rPr>
        <w:bCs/>
      </w:rPr>
      <w:fldChar w:fldCharType="separate"/>
    </w:r>
    <w:r w:rsidRPr="00160957">
      <w:t>2</w:t>
    </w:r>
    <w:r w:rsidRPr="00160957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4E61" w14:textId="77777777" w:rsidR="000F557A" w:rsidRPr="00160957" w:rsidRDefault="000F557A" w:rsidP="00480F66">
      <w:pPr>
        <w:spacing w:after="0" w:line="240" w:lineRule="auto"/>
      </w:pPr>
      <w:r w:rsidRPr="00160957">
        <w:separator/>
      </w:r>
    </w:p>
  </w:footnote>
  <w:footnote w:type="continuationSeparator" w:id="0">
    <w:p w14:paraId="2020C9A7" w14:textId="77777777" w:rsidR="000F557A" w:rsidRPr="00160957" w:rsidRDefault="000F557A" w:rsidP="00480F66">
      <w:pPr>
        <w:spacing w:after="0" w:line="240" w:lineRule="auto"/>
      </w:pPr>
      <w:r w:rsidRPr="0016095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65271" w14:textId="77777777" w:rsidR="00874E1E" w:rsidRPr="00160957" w:rsidRDefault="00874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A2F3" w14:textId="77777777" w:rsidR="006C6E43" w:rsidRPr="00160957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D266" w14:textId="77777777" w:rsidR="006C6E43" w:rsidRPr="00160957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90415006">
    <w:abstractNumId w:val="5"/>
  </w:num>
  <w:num w:numId="2" w16cid:durableId="1931040056">
    <w:abstractNumId w:val="2"/>
  </w:num>
  <w:num w:numId="3" w16cid:durableId="1216351802">
    <w:abstractNumId w:val="1"/>
  </w:num>
  <w:num w:numId="4" w16cid:durableId="1077289445">
    <w:abstractNumId w:val="9"/>
  </w:num>
  <w:num w:numId="5" w16cid:durableId="514733155">
    <w:abstractNumId w:val="11"/>
  </w:num>
  <w:num w:numId="6" w16cid:durableId="857621029">
    <w:abstractNumId w:val="8"/>
  </w:num>
  <w:num w:numId="7" w16cid:durableId="83646715">
    <w:abstractNumId w:val="7"/>
  </w:num>
  <w:num w:numId="8" w16cid:durableId="1688562941">
    <w:abstractNumId w:val="4"/>
  </w:num>
  <w:num w:numId="9" w16cid:durableId="504369639">
    <w:abstractNumId w:val="6"/>
  </w:num>
  <w:num w:numId="10" w16cid:durableId="2038042373">
    <w:abstractNumId w:val="12"/>
  </w:num>
  <w:num w:numId="11" w16cid:durableId="1264149457">
    <w:abstractNumId w:val="10"/>
  </w:num>
  <w:num w:numId="12" w16cid:durableId="1536769453">
    <w:abstractNumId w:val="3"/>
  </w:num>
  <w:num w:numId="13" w16cid:durableId="68383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511F6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0F557A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60957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1F6"/>
    <w:rsid w:val="0045153B"/>
    <w:rsid w:val="00480F66"/>
    <w:rsid w:val="0048129D"/>
    <w:rsid w:val="00494038"/>
    <w:rsid w:val="004B09C6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4E1E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2051E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84C2A"/>
    <w:rsid w:val="00B86424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9A67E"/>
  <w15:chartTrackingRefBased/>
  <w15:docId w15:val="{0E9ABE84-18B8-D545-B016-E9C45C3B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Century Gothic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Century Gothic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20&amp;utm_language=FR&amp;utm_source=template-word&amp;utm_medium=content&amp;utm_campaign=ic-Nonprofit+Annual+Report-word-17920-fr&amp;lpa=ic+Nonprofit+Annual+Report+word+17920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96F75-B328-4DD3-AB95-FBD6B7C89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99</Words>
  <Characters>1705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6:00Z</dcterms:created>
  <dcterms:modified xsi:type="dcterms:W3CDTF">2024-02-29T15:18:00Z</dcterms:modified>
  <cp:category/>
</cp:coreProperties>
</file>